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D7CDC2" w14:textId="77777777" w:rsidR="007B19AB" w:rsidRPr="00067EC1" w:rsidRDefault="007B19AB" w:rsidP="007B19AB">
      <w:pPr>
        <w:pStyle w:val="Heading1"/>
        <w:spacing w:before="0"/>
        <w:jc w:val="center"/>
        <w:rPr>
          <w:rFonts w:ascii="Times New Roman" w:hAnsi="Times New Roman" w:cs="Times New Roman"/>
          <w:sz w:val="32"/>
          <w:szCs w:val="32"/>
        </w:rPr>
      </w:pPr>
      <w:bookmarkStart w:id="0" w:name="_Hlk50040691"/>
      <w:bookmarkEnd w:id="0"/>
      <w:r w:rsidRPr="00067EC1">
        <w:rPr>
          <w:rFonts w:ascii="Times New Roman" w:hAnsi="Times New Roman" w:cs="Times New Roman"/>
          <w:sz w:val="32"/>
          <w:szCs w:val="32"/>
        </w:rPr>
        <w:t>CINF 3331: Business Data Communications</w:t>
      </w:r>
    </w:p>
    <w:p w14:paraId="40FD550E" w14:textId="5583763F" w:rsidR="007B19AB" w:rsidRPr="00067EC1" w:rsidRDefault="007B19AB" w:rsidP="007B19AB">
      <w:pPr>
        <w:pStyle w:val="Heading1"/>
        <w:spacing w:before="0"/>
        <w:jc w:val="center"/>
        <w:rPr>
          <w:rFonts w:ascii="Times New Roman" w:hAnsi="Times New Roman" w:cs="Times New Roman"/>
          <w:sz w:val="32"/>
          <w:szCs w:val="32"/>
        </w:rPr>
      </w:pPr>
      <w:r w:rsidRPr="00067EC1">
        <w:rPr>
          <w:rFonts w:ascii="Times New Roman" w:hAnsi="Times New Roman" w:cs="Times New Roman"/>
          <w:sz w:val="32"/>
          <w:szCs w:val="32"/>
        </w:rPr>
        <w:t xml:space="preserve">Assignment </w:t>
      </w:r>
      <w:r>
        <w:rPr>
          <w:rFonts w:ascii="Times New Roman" w:hAnsi="Times New Roman" w:cs="Times New Roman"/>
          <w:sz w:val="32"/>
          <w:szCs w:val="32"/>
        </w:rPr>
        <w:t>3</w:t>
      </w:r>
      <w:r w:rsidRPr="00067EC1">
        <w:rPr>
          <w:rFonts w:ascii="Times New Roman" w:hAnsi="Times New Roman" w:cs="Times New Roman"/>
          <w:sz w:val="32"/>
          <w:szCs w:val="32"/>
        </w:rPr>
        <w:t xml:space="preserve">: </w:t>
      </w:r>
      <w:r w:rsidR="001E58DA">
        <w:rPr>
          <w:rFonts w:ascii="Times New Roman" w:hAnsi="Times New Roman" w:cs="Times New Roman"/>
          <w:sz w:val="32"/>
          <w:szCs w:val="32"/>
        </w:rPr>
        <w:t xml:space="preserve">LAN </w:t>
      </w:r>
      <w:r>
        <w:rPr>
          <w:rFonts w:ascii="Times New Roman" w:hAnsi="Times New Roman" w:cs="Times New Roman"/>
          <w:sz w:val="32"/>
          <w:szCs w:val="32"/>
        </w:rPr>
        <w:t>Configuration</w:t>
      </w:r>
    </w:p>
    <w:p w14:paraId="51B4E229" w14:textId="77777777" w:rsidR="007B19AB" w:rsidRPr="00067EC1" w:rsidRDefault="007B19AB" w:rsidP="007B19AB">
      <w:pPr>
        <w:pStyle w:val="Heading1"/>
        <w:rPr>
          <w:rFonts w:ascii="Times New Roman" w:hAnsi="Times New Roman" w:cs="Times New Roman"/>
        </w:rPr>
      </w:pPr>
      <w:r w:rsidRPr="00067EC1">
        <w:rPr>
          <w:rFonts w:ascii="Times New Roman" w:hAnsi="Times New Roman" w:cs="Times New Roman"/>
        </w:rPr>
        <w:t xml:space="preserve">NAME: </w:t>
      </w:r>
    </w:p>
    <w:p w14:paraId="23552433" w14:textId="48F8C302" w:rsidR="007B19AB" w:rsidRPr="00D82E8F" w:rsidRDefault="007B19AB" w:rsidP="007B19AB">
      <w:pPr>
        <w:jc w:val="both"/>
        <w:rPr>
          <w:rFonts w:ascii="Times New Roman" w:hAnsi="Times New Roman" w:cs="Times New Roman"/>
          <w:sz w:val="24"/>
          <w:szCs w:val="24"/>
        </w:rPr>
      </w:pPr>
      <w:r w:rsidRPr="00D82E8F">
        <w:rPr>
          <w:rFonts w:ascii="Times New Roman" w:hAnsi="Times New Roman" w:cs="Times New Roman"/>
          <w:sz w:val="24"/>
          <w:szCs w:val="24"/>
        </w:rPr>
        <w:t xml:space="preserve">Type your name in the space above. Save this file with a filename in this format – </w:t>
      </w:r>
      <w:bookmarkStart w:id="1" w:name="_GoBack"/>
      <w:r w:rsidRPr="00D82E8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First </w:t>
      </w:r>
      <w:proofErr w:type="spellStart"/>
      <w:r w:rsidRPr="00D82E8F">
        <w:rPr>
          <w:rFonts w:ascii="Times New Roman" w:hAnsi="Times New Roman" w:cs="Times New Roman"/>
          <w:bCs/>
          <w:i/>
          <w:iCs/>
          <w:sz w:val="24"/>
          <w:szCs w:val="24"/>
        </w:rPr>
        <w:t>Name_Last</w:t>
      </w:r>
      <w:proofErr w:type="spellEnd"/>
      <w:r w:rsidRPr="00D82E8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D82E8F">
        <w:rPr>
          <w:rFonts w:ascii="Times New Roman" w:hAnsi="Times New Roman" w:cs="Times New Roman"/>
          <w:bCs/>
          <w:i/>
          <w:iCs/>
          <w:sz w:val="24"/>
          <w:szCs w:val="24"/>
        </w:rPr>
        <w:t>Name_Assignment</w:t>
      </w:r>
      <w:proofErr w:type="spellEnd"/>
      <w:r w:rsidRPr="00D82E8F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1E58DA">
        <w:rPr>
          <w:rFonts w:ascii="Times New Roman" w:hAnsi="Times New Roman" w:cs="Times New Roman"/>
          <w:bCs/>
          <w:i/>
          <w:iCs/>
          <w:sz w:val="24"/>
          <w:szCs w:val="24"/>
        </w:rPr>
        <w:t>3</w:t>
      </w:r>
      <w:bookmarkEnd w:id="1"/>
      <w:r w:rsidRPr="00D82E8F">
        <w:rPr>
          <w:rFonts w:ascii="Times New Roman" w:hAnsi="Times New Roman" w:cs="Times New Roman"/>
          <w:sz w:val="24"/>
          <w:szCs w:val="24"/>
        </w:rPr>
        <w:t>.docx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65E50">
        <w:rPr>
          <w:rFonts w:ascii="Times New Roman" w:hAnsi="Times New Roman" w:cs="Times New Roman"/>
          <w:b/>
          <w:bCs/>
          <w:sz w:val="24"/>
          <w:szCs w:val="24"/>
        </w:rPr>
        <w:t>Don’t</w:t>
      </w:r>
      <w:r w:rsidR="00D90214" w:rsidRPr="00D6595D">
        <w:rPr>
          <w:rFonts w:ascii="Times New Roman" w:hAnsi="Times New Roman" w:cs="Times New Roman"/>
          <w:b/>
          <w:bCs/>
          <w:sz w:val="24"/>
          <w:szCs w:val="24"/>
        </w:rPr>
        <w:t xml:space="preserve"> paste screenshot for this assignment. </w:t>
      </w:r>
      <w:r w:rsidR="006E043A">
        <w:rPr>
          <w:rFonts w:ascii="Times New Roman" w:hAnsi="Times New Roman" w:cs="Times New Roman"/>
          <w:b/>
          <w:bCs/>
          <w:sz w:val="24"/>
          <w:szCs w:val="24"/>
        </w:rPr>
        <w:t>Y</w:t>
      </w:r>
      <w:r w:rsidR="00D90214" w:rsidRPr="00D6595D">
        <w:rPr>
          <w:rFonts w:ascii="Times New Roman" w:hAnsi="Times New Roman" w:cs="Times New Roman"/>
          <w:b/>
          <w:bCs/>
          <w:sz w:val="24"/>
          <w:szCs w:val="24"/>
        </w:rPr>
        <w:t>ou need to upload your packet tracer file</w:t>
      </w:r>
      <w:r w:rsidR="00D6595D" w:rsidRPr="00D6595D">
        <w:rPr>
          <w:rFonts w:ascii="Times New Roman" w:hAnsi="Times New Roman" w:cs="Times New Roman"/>
          <w:b/>
          <w:bCs/>
          <w:sz w:val="24"/>
          <w:szCs w:val="24"/>
        </w:rPr>
        <w:t xml:space="preserve"> along with this </w:t>
      </w:r>
      <w:r w:rsidR="002E4BA1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D6595D" w:rsidRPr="00D6595D">
        <w:rPr>
          <w:rFonts w:ascii="Times New Roman" w:hAnsi="Times New Roman" w:cs="Times New Roman"/>
          <w:b/>
          <w:bCs/>
          <w:sz w:val="24"/>
          <w:szCs w:val="24"/>
        </w:rPr>
        <w:t>ord file.</w:t>
      </w:r>
      <w:r w:rsidR="00D6595D">
        <w:rPr>
          <w:rFonts w:ascii="Times New Roman" w:hAnsi="Times New Roman" w:cs="Times New Roman"/>
          <w:sz w:val="24"/>
          <w:szCs w:val="24"/>
        </w:rPr>
        <w:t xml:space="preserve"> </w:t>
      </w:r>
      <w:r w:rsidR="00D90214">
        <w:rPr>
          <w:rFonts w:ascii="Times New Roman" w:hAnsi="Times New Roman" w:cs="Times New Roman"/>
          <w:sz w:val="24"/>
          <w:szCs w:val="24"/>
        </w:rPr>
        <w:t xml:space="preserve"> </w:t>
      </w:r>
      <w:r w:rsidR="00D6595D">
        <w:rPr>
          <w:rFonts w:ascii="Times New Roman" w:hAnsi="Times New Roman" w:cs="Times New Roman"/>
          <w:sz w:val="24"/>
          <w:szCs w:val="24"/>
        </w:rPr>
        <w:t xml:space="preserve">Name your packet tracer file using the same name as your word file. </w:t>
      </w:r>
    </w:p>
    <w:p w14:paraId="145A822F" w14:textId="77777777" w:rsidR="007B19AB" w:rsidRPr="00D82E8F" w:rsidRDefault="007B19AB" w:rsidP="007B19AB">
      <w:pPr>
        <w:jc w:val="both"/>
        <w:rPr>
          <w:rFonts w:ascii="Times New Roman" w:hAnsi="Times New Roman" w:cs="Times New Roman"/>
          <w:sz w:val="24"/>
          <w:szCs w:val="24"/>
        </w:rPr>
      </w:pPr>
      <w:r w:rsidRPr="00D82E8F">
        <w:rPr>
          <w:rFonts w:ascii="Times New Roman" w:hAnsi="Times New Roman" w:cs="Times New Roman"/>
          <w:sz w:val="24"/>
          <w:szCs w:val="24"/>
        </w:rPr>
        <w:t>You will need the following software installed on your PC to complete this homework assignment.</w:t>
      </w:r>
    </w:p>
    <w:p w14:paraId="47FF5840" w14:textId="6A7FAFDE" w:rsidR="009C5C83" w:rsidRPr="00082AFF" w:rsidRDefault="001E58DA" w:rsidP="009C5C8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ket Tracer</w:t>
      </w:r>
      <w:r w:rsidR="007B19AB">
        <w:rPr>
          <w:rFonts w:ascii="Times New Roman" w:hAnsi="Times New Roman" w:cs="Times New Roman"/>
          <w:sz w:val="24"/>
          <w:szCs w:val="24"/>
        </w:rPr>
        <w:t>.</w:t>
      </w:r>
      <w:r w:rsidR="007B19AB" w:rsidRPr="00D82E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5F24B1" w14:textId="070F672C" w:rsidR="002C11E7" w:rsidRDefault="002C11E7" w:rsidP="00E96806"/>
    <w:p w14:paraId="7026A43A" w14:textId="75A147CC" w:rsidR="00E7104E" w:rsidRPr="00E7104E" w:rsidRDefault="00E7104E" w:rsidP="00E7104E">
      <w:pPr>
        <w:pStyle w:val="Heading1"/>
        <w:spacing w:after="240"/>
        <w:rPr>
          <w:rFonts w:ascii="Times New Roman" w:hAnsi="Times New Roman" w:cs="Times New Roman"/>
        </w:rPr>
      </w:pPr>
      <w:r w:rsidRPr="00E7104E">
        <w:rPr>
          <w:rFonts w:ascii="Times New Roman" w:hAnsi="Times New Roman" w:cs="Times New Roman"/>
        </w:rPr>
        <w:t>LAN Configuration</w:t>
      </w:r>
      <w:r w:rsidR="0054203F">
        <w:rPr>
          <w:rFonts w:ascii="Times New Roman" w:hAnsi="Times New Roman" w:cs="Times New Roman"/>
        </w:rPr>
        <w:t xml:space="preserve"> (20 points)</w:t>
      </w:r>
    </w:p>
    <w:p w14:paraId="71A62D2C" w14:textId="61F660A5" w:rsidR="00082AFF" w:rsidRPr="00E7104E" w:rsidRDefault="00EE0480" w:rsidP="00E7104E">
      <w:pPr>
        <w:spacing w:after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rget: </w:t>
      </w:r>
      <w:r w:rsidR="00253F29" w:rsidRPr="00E7104E">
        <w:rPr>
          <w:rFonts w:ascii="Times New Roman" w:hAnsi="Times New Roman" w:cs="Times New Roman"/>
          <w:sz w:val="24"/>
          <w:szCs w:val="24"/>
        </w:rPr>
        <w:t xml:space="preserve">Create </w:t>
      </w:r>
      <w:r w:rsidR="00E96806" w:rsidRPr="00E7104E">
        <w:rPr>
          <w:rFonts w:ascii="Times New Roman" w:hAnsi="Times New Roman" w:cs="Times New Roman"/>
          <w:sz w:val="24"/>
          <w:szCs w:val="24"/>
        </w:rPr>
        <w:t>a</w:t>
      </w:r>
      <w:r w:rsidR="00082AFF" w:rsidRPr="00E7104E">
        <w:rPr>
          <w:rFonts w:ascii="Times New Roman" w:hAnsi="Times New Roman" w:cs="Times New Roman"/>
          <w:sz w:val="24"/>
          <w:szCs w:val="24"/>
        </w:rPr>
        <w:t xml:space="preserve"> local area network (LAN) that contains both wired and wireless connections</w:t>
      </w:r>
      <w:r w:rsidR="00106230" w:rsidRPr="00E7104E">
        <w:rPr>
          <w:rFonts w:ascii="Times New Roman" w:hAnsi="Times New Roman" w:cs="Times New Roman"/>
          <w:sz w:val="24"/>
          <w:szCs w:val="24"/>
        </w:rPr>
        <w:t xml:space="preserve"> as the figure b</w:t>
      </w:r>
      <w:r w:rsidR="005E6F6A">
        <w:rPr>
          <w:rFonts w:ascii="Times New Roman" w:hAnsi="Times New Roman" w:cs="Times New Roman"/>
          <w:sz w:val="24"/>
          <w:szCs w:val="24"/>
        </w:rPr>
        <w:t>e</w:t>
      </w:r>
      <w:r w:rsidR="00106230" w:rsidRPr="00E7104E">
        <w:rPr>
          <w:rFonts w:ascii="Times New Roman" w:hAnsi="Times New Roman" w:cs="Times New Roman"/>
          <w:sz w:val="24"/>
          <w:szCs w:val="24"/>
        </w:rPr>
        <w:t>l</w:t>
      </w:r>
      <w:r w:rsidR="005E6F6A">
        <w:rPr>
          <w:rFonts w:ascii="Times New Roman" w:hAnsi="Times New Roman" w:cs="Times New Roman"/>
          <w:sz w:val="24"/>
          <w:szCs w:val="24"/>
        </w:rPr>
        <w:t>o</w:t>
      </w:r>
      <w:r w:rsidR="00106230" w:rsidRPr="00E7104E">
        <w:rPr>
          <w:rFonts w:ascii="Times New Roman" w:hAnsi="Times New Roman" w:cs="Times New Roman"/>
          <w:sz w:val="24"/>
          <w:szCs w:val="24"/>
        </w:rPr>
        <w:t>w shows</w:t>
      </w:r>
      <w:r w:rsidR="00082AFF" w:rsidRPr="00E7104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nd make sure all connections are valid.</w:t>
      </w:r>
    </w:p>
    <w:p w14:paraId="5123D7ED" w14:textId="74F0F550" w:rsidR="00E96806" w:rsidRDefault="00FD38C9" w:rsidP="00E96806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FFEE87" wp14:editId="3932A499">
                <wp:simplePos x="0" y="0"/>
                <wp:positionH relativeFrom="column">
                  <wp:posOffset>3365500</wp:posOffset>
                </wp:positionH>
                <wp:positionV relativeFrom="paragraph">
                  <wp:posOffset>34925</wp:posOffset>
                </wp:positionV>
                <wp:extent cx="1009650" cy="7810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781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AF330D9" id="Rectangle 3" o:spid="_x0000_s1026" style="position:absolute;margin-left:265pt;margin-top:2.75pt;width:79.5pt;height:6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" fillcolor="white [3212]" strokecolor="white [3212]" strokeweight="1pt"/>
            </w:pict>
          </mc:Fallback>
        </mc:AlternateContent>
      </w:r>
      <w:r w:rsidR="0010623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372BC0" wp14:editId="3D463A5F">
                <wp:simplePos x="0" y="0"/>
                <wp:positionH relativeFrom="column">
                  <wp:posOffset>4503420</wp:posOffset>
                </wp:positionH>
                <wp:positionV relativeFrom="paragraph">
                  <wp:posOffset>1702435</wp:posOffset>
                </wp:positionV>
                <wp:extent cx="909955" cy="236220"/>
                <wp:effectExtent l="0" t="0" r="444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9955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FE0DEF" w14:textId="366DE276" w:rsidR="00106230" w:rsidRPr="00106230" w:rsidRDefault="00106230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06230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Smartph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A372B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4.6pt;margin-top:134.05pt;width:71.65pt;height:1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" fillcolor="white [3201]" stroked="f" strokeweight=".5pt">
                <v:textbox>
                  <w:txbxContent>
                    <w:p w14:paraId="53FE0DEF" w14:textId="366DE276" w:rsidR="00106230" w:rsidRPr="00106230" w:rsidRDefault="00106230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106230">
                        <w:rPr>
                          <w:b/>
                          <w:bCs/>
                          <w:sz w:val="20"/>
                          <w:szCs w:val="20"/>
                        </w:rPr>
                        <w:t>Smartphone</w:t>
                      </w:r>
                    </w:p>
                  </w:txbxContent>
                </v:textbox>
              </v:shape>
            </w:pict>
          </mc:Fallback>
        </mc:AlternateContent>
      </w:r>
      <w:r w:rsidR="00E96806">
        <w:rPr>
          <w:noProof/>
        </w:rPr>
        <w:drawing>
          <wp:inline distT="0" distB="0" distL="0" distR="0" wp14:anchorId="23A4A530" wp14:editId="6F289D9C">
            <wp:extent cx="6002575" cy="2423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575" cy="2423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A9E2A2" w14:textId="77777777" w:rsidR="00E7104E" w:rsidRDefault="00E7104E" w:rsidP="00E96806">
      <w:pPr>
        <w:jc w:val="center"/>
      </w:pPr>
    </w:p>
    <w:p w14:paraId="618DFE68" w14:textId="77777777" w:rsidR="009027DC" w:rsidRDefault="009027DC" w:rsidP="00902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ll devices:</w:t>
      </w:r>
    </w:p>
    <w:p w14:paraId="0EFFCE9D" w14:textId="1F65BEC4" w:rsidR="009027DC" w:rsidRPr="00403B27" w:rsidRDefault="009027DC" w:rsidP="009027DC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03B27">
        <w:rPr>
          <w:rFonts w:ascii="Times New Roman" w:hAnsi="Times New Roman" w:cs="Times New Roman"/>
          <w:sz w:val="24"/>
          <w:szCs w:val="24"/>
        </w:rPr>
        <w:t>Choose “2960” as the switch you use.</w:t>
      </w:r>
    </w:p>
    <w:p w14:paraId="06A60FEA" w14:textId="282D0630" w:rsidR="009027DC" w:rsidRDefault="009027DC" w:rsidP="009027DC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03B27">
        <w:rPr>
          <w:rFonts w:ascii="Times New Roman" w:hAnsi="Times New Roman" w:cs="Times New Roman"/>
          <w:sz w:val="24"/>
          <w:szCs w:val="24"/>
        </w:rPr>
        <w:t>Choose “</w:t>
      </w:r>
      <w:r w:rsidR="000C3803">
        <w:rPr>
          <w:rFonts w:ascii="Times New Roman" w:hAnsi="Times New Roman" w:cs="Times New Roman"/>
          <w:sz w:val="24"/>
          <w:szCs w:val="24"/>
        </w:rPr>
        <w:t>AP-PT</w:t>
      </w:r>
      <w:r w:rsidRPr="00403B27">
        <w:rPr>
          <w:rFonts w:ascii="Times New Roman" w:hAnsi="Times New Roman" w:cs="Times New Roman"/>
          <w:sz w:val="24"/>
          <w:szCs w:val="24"/>
        </w:rPr>
        <w:t>” as the access point.</w:t>
      </w:r>
    </w:p>
    <w:p w14:paraId="33355DC4" w14:textId="3ABFE747" w:rsidR="009D6400" w:rsidRDefault="009027DC" w:rsidP="004D275C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9027DC">
        <w:rPr>
          <w:rFonts w:ascii="Times New Roman" w:hAnsi="Times New Roman" w:cs="Times New Roman"/>
          <w:sz w:val="24"/>
          <w:szCs w:val="24"/>
        </w:rPr>
        <w:t xml:space="preserve">onnect the wired </w:t>
      </w:r>
      <w:r w:rsidR="008C2162">
        <w:rPr>
          <w:rFonts w:ascii="Times New Roman" w:hAnsi="Times New Roman" w:cs="Times New Roman"/>
          <w:sz w:val="24"/>
          <w:szCs w:val="24"/>
        </w:rPr>
        <w:t>devices</w:t>
      </w:r>
      <w:r w:rsidRPr="009027DC">
        <w:rPr>
          <w:rFonts w:ascii="Times New Roman" w:hAnsi="Times New Roman" w:cs="Times New Roman"/>
          <w:sz w:val="24"/>
          <w:szCs w:val="24"/>
        </w:rPr>
        <w:t xml:space="preserve"> use “Copper Straight-Through”.</w:t>
      </w:r>
    </w:p>
    <w:p w14:paraId="6F184F61" w14:textId="77777777" w:rsidR="00D65BEB" w:rsidRPr="00D65BEB" w:rsidRDefault="00D65BEB" w:rsidP="00D65BEB">
      <w:pPr>
        <w:rPr>
          <w:rFonts w:ascii="Times New Roman" w:hAnsi="Times New Roman" w:cs="Times New Roman"/>
          <w:sz w:val="24"/>
          <w:szCs w:val="24"/>
        </w:rPr>
      </w:pPr>
    </w:p>
    <w:p w14:paraId="0FE061CB" w14:textId="152DF3D7" w:rsidR="005E6F6A" w:rsidRDefault="00E7104E" w:rsidP="00E7104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03B27">
        <w:rPr>
          <w:rFonts w:ascii="Times New Roman" w:hAnsi="Times New Roman" w:cs="Times New Roman"/>
          <w:sz w:val="24"/>
          <w:szCs w:val="24"/>
        </w:rPr>
        <w:t>Set your server to be a web server</w:t>
      </w:r>
      <w:r>
        <w:rPr>
          <w:rFonts w:ascii="Times New Roman" w:hAnsi="Times New Roman" w:cs="Times New Roman"/>
          <w:sz w:val="24"/>
          <w:szCs w:val="24"/>
        </w:rPr>
        <w:t xml:space="preserve"> and a DHCP server. </w:t>
      </w:r>
      <w:r w:rsidR="003421B3" w:rsidRPr="003421B3">
        <w:rPr>
          <w:rFonts w:ascii="Times New Roman" w:hAnsi="Times New Roman" w:cs="Times New Roman"/>
          <w:b/>
          <w:sz w:val="24"/>
          <w:szCs w:val="24"/>
        </w:rPr>
        <w:t>(</w:t>
      </w:r>
      <w:r w:rsidR="009168F0">
        <w:rPr>
          <w:rFonts w:ascii="Times New Roman" w:hAnsi="Times New Roman" w:cs="Times New Roman"/>
          <w:b/>
          <w:sz w:val="24"/>
          <w:szCs w:val="24"/>
        </w:rPr>
        <w:t>8</w:t>
      </w:r>
      <w:r w:rsidR="003421B3" w:rsidRPr="003421B3">
        <w:rPr>
          <w:rFonts w:ascii="Times New Roman" w:hAnsi="Times New Roman" w:cs="Times New Roman"/>
          <w:b/>
          <w:sz w:val="24"/>
          <w:szCs w:val="24"/>
        </w:rPr>
        <w:t xml:space="preserve"> points)</w:t>
      </w:r>
    </w:p>
    <w:p w14:paraId="0D973B94" w14:textId="7ED9C226" w:rsidR="00937820" w:rsidRPr="00BF3967" w:rsidRDefault="00937820" w:rsidP="0093782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he server</w:t>
      </w:r>
      <w:r w:rsidR="005762AF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name to </w:t>
      </w:r>
      <w:r w:rsidR="00BF3967">
        <w:rPr>
          <w:rFonts w:ascii="Times New Roman" w:hAnsi="Times New Roman" w:cs="Times New Roman"/>
          <w:sz w:val="24"/>
          <w:szCs w:val="24"/>
        </w:rPr>
        <w:t>“</w:t>
      </w:r>
      <w:r w:rsidR="00BF3967" w:rsidRPr="00BF3967">
        <w:rPr>
          <w:rFonts w:ascii="Times New Roman" w:hAnsi="Times New Roman" w:cs="Times New Roman"/>
          <w:i/>
          <w:iCs/>
          <w:sz w:val="24"/>
          <w:szCs w:val="24"/>
        </w:rPr>
        <w:t>Your Name</w:t>
      </w:r>
      <w:r w:rsidR="00C44A63">
        <w:rPr>
          <w:rFonts w:ascii="Times New Roman" w:hAnsi="Times New Roman" w:cs="Times New Roman"/>
          <w:i/>
          <w:iCs/>
          <w:sz w:val="24"/>
          <w:szCs w:val="24"/>
        </w:rPr>
        <w:t>’s</w:t>
      </w:r>
      <w:r w:rsidR="00BF3967">
        <w:rPr>
          <w:rFonts w:ascii="Times New Roman" w:hAnsi="Times New Roman" w:cs="Times New Roman"/>
          <w:sz w:val="24"/>
          <w:szCs w:val="24"/>
        </w:rPr>
        <w:t xml:space="preserve"> web and DHCP server”. </w:t>
      </w:r>
    </w:p>
    <w:p w14:paraId="78B12E61" w14:textId="02FA239E" w:rsidR="00BF3967" w:rsidRPr="00BF3967" w:rsidRDefault="00BF3967" w:rsidP="00BF3967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F3967">
        <w:rPr>
          <w:rFonts w:ascii="Times New Roman" w:hAnsi="Times New Roman" w:cs="Times New Roman"/>
          <w:sz w:val="24"/>
          <w:szCs w:val="24"/>
        </w:rPr>
        <w:t>Set the static IP address of this server to be 192.168.1.</w:t>
      </w:r>
      <w:r w:rsidR="000A7B3F">
        <w:rPr>
          <w:rFonts w:ascii="Times New Roman" w:hAnsi="Times New Roman" w:cs="Times New Roman"/>
          <w:sz w:val="24"/>
          <w:szCs w:val="24"/>
        </w:rPr>
        <w:t>120</w:t>
      </w:r>
      <w:r w:rsidR="00371D48">
        <w:rPr>
          <w:rFonts w:ascii="Times New Roman" w:hAnsi="Times New Roman" w:cs="Times New Roman"/>
          <w:sz w:val="24"/>
          <w:szCs w:val="24"/>
        </w:rPr>
        <w:t>.</w:t>
      </w:r>
      <w:r w:rsidRPr="00BF3967">
        <w:rPr>
          <w:rFonts w:ascii="Times New Roman" w:hAnsi="Times New Roman" w:cs="Times New Roman"/>
          <w:sz w:val="24"/>
          <w:szCs w:val="24"/>
        </w:rPr>
        <w:t xml:space="preserve"> Use subnet mask</w:t>
      </w:r>
      <w:r w:rsidR="00F66E48">
        <w:rPr>
          <w:rFonts w:ascii="Times New Roman" w:hAnsi="Times New Roman" w:cs="Times New Roman"/>
          <w:sz w:val="24"/>
          <w:szCs w:val="24"/>
        </w:rPr>
        <w:t xml:space="preserve"> 255.255.255.</w:t>
      </w:r>
      <w:r w:rsidR="000A7B3F">
        <w:rPr>
          <w:rFonts w:ascii="Times New Roman" w:hAnsi="Times New Roman" w:cs="Times New Roman"/>
          <w:sz w:val="24"/>
          <w:szCs w:val="24"/>
        </w:rPr>
        <w:t>128</w:t>
      </w:r>
      <w:r w:rsidRPr="00BF396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et</w:t>
      </w:r>
    </w:p>
    <w:p w14:paraId="0D2004D5" w14:textId="102777D1" w:rsidR="00BF3967" w:rsidRPr="00BF3967" w:rsidRDefault="00BF3967" w:rsidP="00BF3967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F3967">
        <w:rPr>
          <w:rFonts w:ascii="Times New Roman" w:hAnsi="Times New Roman" w:cs="Times New Roman"/>
          <w:sz w:val="24"/>
          <w:szCs w:val="24"/>
        </w:rPr>
        <w:t>Default Gateway: 192.168.1.1</w:t>
      </w:r>
    </w:p>
    <w:p w14:paraId="552C52AF" w14:textId="5B1A651F" w:rsidR="00BF3967" w:rsidRDefault="00BF3967" w:rsidP="00BF3967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F3967">
        <w:rPr>
          <w:rFonts w:ascii="Times New Roman" w:hAnsi="Times New Roman" w:cs="Times New Roman"/>
          <w:sz w:val="24"/>
          <w:szCs w:val="24"/>
        </w:rPr>
        <w:t>DNS server: 192.168.1.2</w:t>
      </w:r>
    </w:p>
    <w:p w14:paraId="65313014" w14:textId="513528F5" w:rsidR="00E7104E" w:rsidRDefault="00E7104E" w:rsidP="005E6F6A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rn the DHCP service on. Use the following setting as the DHCP server:</w:t>
      </w:r>
    </w:p>
    <w:p w14:paraId="0BBEEA69" w14:textId="6C5CE554" w:rsidR="004A2E5B" w:rsidRDefault="004651C2" w:rsidP="005E6F6A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above </w:t>
      </w:r>
      <w:r w:rsidR="004A2E5B">
        <w:rPr>
          <w:rFonts w:ascii="Times New Roman" w:hAnsi="Times New Roman" w:cs="Times New Roman"/>
          <w:sz w:val="24"/>
          <w:szCs w:val="24"/>
        </w:rPr>
        <w:t xml:space="preserve">default gateway and DNS server information </w:t>
      </w:r>
    </w:p>
    <w:p w14:paraId="6F522890" w14:textId="0C83F39D" w:rsidR="0044295F" w:rsidRDefault="0044295F" w:rsidP="005E6F6A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IP address: 192.168.1.0</w:t>
      </w:r>
    </w:p>
    <w:p w14:paraId="516F170F" w14:textId="667C87EA" w:rsidR="00E96CE7" w:rsidRDefault="00E96CE7" w:rsidP="005E6F6A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net Mask: 255.255.255.</w:t>
      </w:r>
      <w:r w:rsidR="00170407">
        <w:rPr>
          <w:rFonts w:ascii="Times New Roman" w:hAnsi="Times New Roman" w:cs="Times New Roman"/>
          <w:sz w:val="24"/>
          <w:szCs w:val="24"/>
        </w:rPr>
        <w:t>128</w:t>
      </w:r>
    </w:p>
    <w:p w14:paraId="1E9C9915" w14:textId="6C19947E" w:rsidR="004A2E5B" w:rsidRDefault="004A2E5B" w:rsidP="004A2E5B">
      <w:pPr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maximum number of </w:t>
      </w:r>
      <w:r w:rsidR="002805DF">
        <w:rPr>
          <w:rFonts w:ascii="Times New Roman" w:hAnsi="Times New Roman" w:cs="Times New Roman"/>
          <w:sz w:val="24"/>
          <w:szCs w:val="24"/>
        </w:rPr>
        <w:t>users</w:t>
      </w:r>
      <w:r>
        <w:rPr>
          <w:rFonts w:ascii="Times New Roman" w:hAnsi="Times New Roman" w:cs="Times New Roman"/>
          <w:sz w:val="24"/>
          <w:szCs w:val="24"/>
        </w:rPr>
        <w:t xml:space="preserve">? Why? </w:t>
      </w:r>
      <w:r w:rsidR="009168F0" w:rsidRPr="009168F0">
        <w:rPr>
          <w:rFonts w:ascii="Times New Roman" w:hAnsi="Times New Roman" w:cs="Times New Roman"/>
          <w:bCs/>
          <w:sz w:val="24"/>
          <w:szCs w:val="24"/>
        </w:rPr>
        <w:t>Remember to</w:t>
      </w:r>
      <w:r w:rsidR="009168F0" w:rsidRPr="009168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68F0" w:rsidRPr="009168F0">
        <w:rPr>
          <w:rFonts w:ascii="Times New Roman" w:hAnsi="Times New Roman" w:cs="Times New Roman"/>
          <w:sz w:val="24"/>
          <w:szCs w:val="24"/>
        </w:rPr>
        <w:t>configure the number in DHCP setting.</w:t>
      </w:r>
      <w:r w:rsidR="007F2A59">
        <w:rPr>
          <w:rFonts w:ascii="Times New Roman" w:hAnsi="Times New Roman" w:cs="Times New Roman"/>
          <w:sz w:val="24"/>
          <w:szCs w:val="24"/>
        </w:rPr>
        <w:t xml:space="preserve"> </w:t>
      </w:r>
      <w:r w:rsidR="008370BF">
        <w:rPr>
          <w:rFonts w:ascii="Times New Roman" w:hAnsi="Times New Roman" w:cs="Times New Roman"/>
          <w:sz w:val="24"/>
          <w:szCs w:val="24"/>
        </w:rPr>
        <w:t xml:space="preserve">--- </w:t>
      </w:r>
      <w:r w:rsidR="007F2A59">
        <w:rPr>
          <w:rFonts w:ascii="Times New Roman" w:hAnsi="Times New Roman" w:cs="Times New Roman"/>
          <w:sz w:val="24"/>
          <w:szCs w:val="24"/>
        </w:rPr>
        <w:t xml:space="preserve">There are 7 remaining bits that are not masked. The number of users is 2^7 = 128, then -1 because the value 0 is </w:t>
      </w:r>
      <w:r w:rsidR="00F70EA4">
        <w:rPr>
          <w:rFonts w:ascii="Times New Roman" w:hAnsi="Times New Roman" w:cs="Times New Roman"/>
          <w:sz w:val="24"/>
          <w:szCs w:val="24"/>
        </w:rPr>
        <w:t xml:space="preserve">usually </w:t>
      </w:r>
      <w:r w:rsidR="007F2A59">
        <w:rPr>
          <w:rFonts w:ascii="Times New Roman" w:hAnsi="Times New Roman" w:cs="Times New Roman"/>
          <w:sz w:val="24"/>
          <w:szCs w:val="24"/>
        </w:rPr>
        <w:t>reserved for special use.</w:t>
      </w:r>
    </w:p>
    <w:p w14:paraId="0A93BD9A" w14:textId="31FB11D3" w:rsidR="00937820" w:rsidRDefault="00937820" w:rsidP="0093782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bookmarkStart w:id="2" w:name="_Hlk129171405"/>
      <w:r>
        <w:rPr>
          <w:rFonts w:ascii="Times New Roman" w:hAnsi="Times New Roman" w:cs="Times New Roman"/>
          <w:sz w:val="24"/>
          <w:szCs w:val="24"/>
        </w:rPr>
        <w:t xml:space="preserve">Change the layout of the web homepage to </w:t>
      </w:r>
    </w:p>
    <w:p w14:paraId="32102E70" w14:textId="3984FDD6" w:rsidR="00937820" w:rsidRDefault="00937820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er</w:t>
      </w:r>
      <w:r w:rsidR="00433974">
        <w:rPr>
          <w:rFonts w:ascii="Times New Roman" w:hAnsi="Times New Roman" w:cs="Times New Roman"/>
          <w:sz w:val="24"/>
          <w:szCs w:val="24"/>
        </w:rPr>
        <w:t xml:space="preserve"> text</w:t>
      </w:r>
      <w:r>
        <w:rPr>
          <w:rFonts w:ascii="Times New Roman" w:hAnsi="Times New Roman" w:cs="Times New Roman"/>
          <w:sz w:val="24"/>
          <w:szCs w:val="24"/>
        </w:rPr>
        <w:t>: CINF 3331: Business Data Communication</w:t>
      </w:r>
      <w:r w:rsidR="00583CBC">
        <w:rPr>
          <w:rFonts w:ascii="Times New Roman" w:hAnsi="Times New Roman" w:cs="Times New Roman"/>
          <w:sz w:val="24"/>
          <w:szCs w:val="24"/>
        </w:rPr>
        <w:t>s</w:t>
      </w:r>
    </w:p>
    <w:p w14:paraId="71B0B87A" w14:textId="618219EE" w:rsidR="00433974" w:rsidRDefault="00433974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or of center text: </w:t>
      </w:r>
      <w:r w:rsidR="004E7418">
        <w:rPr>
          <w:rFonts w:ascii="Times New Roman" w:hAnsi="Times New Roman" w:cs="Times New Roman"/>
          <w:sz w:val="24"/>
          <w:szCs w:val="24"/>
        </w:rPr>
        <w:t>orange</w:t>
      </w:r>
    </w:p>
    <w:p w14:paraId="127B24A8" w14:textId="77777777" w:rsidR="00EA715D" w:rsidRDefault="00937820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der: Welcome to </w:t>
      </w:r>
      <w:r w:rsidRPr="00937820">
        <w:rPr>
          <w:rFonts w:ascii="Times New Roman" w:hAnsi="Times New Roman" w:cs="Times New Roman"/>
          <w:i/>
          <w:iCs/>
          <w:sz w:val="24"/>
          <w:szCs w:val="24"/>
        </w:rPr>
        <w:t>Your Name</w:t>
      </w:r>
      <w:r>
        <w:rPr>
          <w:rFonts w:ascii="Times New Roman" w:hAnsi="Times New Roman" w:cs="Times New Roman"/>
          <w:sz w:val="24"/>
          <w:szCs w:val="24"/>
        </w:rPr>
        <w:t>’s Homepage</w:t>
      </w:r>
    </w:p>
    <w:p w14:paraId="622A63AA" w14:textId="6014ED99" w:rsidR="00EA715D" w:rsidRDefault="00EA715D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“A small page” link to “My </w:t>
      </w:r>
      <w:r w:rsidR="00A27A0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troduction”. Edit the text on the linked page to be a brief introduction of yourself.</w:t>
      </w:r>
    </w:p>
    <w:p w14:paraId="4A5E86E1" w14:textId="60BCFD5B" w:rsidR="00E7104E" w:rsidRDefault="00EA715D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 “Copyrights” link</w:t>
      </w:r>
      <w:r w:rsidR="00C5301B">
        <w:rPr>
          <w:rFonts w:ascii="Times New Roman" w:hAnsi="Times New Roman" w:cs="Times New Roman"/>
          <w:sz w:val="24"/>
          <w:szCs w:val="24"/>
        </w:rPr>
        <w:t xml:space="preserve"> and the “Image” link</w:t>
      </w:r>
      <w:r>
        <w:rPr>
          <w:rFonts w:ascii="Times New Roman" w:hAnsi="Times New Roman" w:cs="Times New Roman"/>
          <w:sz w:val="24"/>
          <w:szCs w:val="24"/>
        </w:rPr>
        <w:t>.</w:t>
      </w:r>
      <w:r w:rsidR="00BF53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6DEC4" w14:textId="790C852D" w:rsidR="00EA715D" w:rsidRDefault="00C5301B" w:rsidP="00937820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“Image page” link to “My </w:t>
      </w:r>
      <w:r w:rsidR="00A27A01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obby”, on the linked page, show a picture of your hobby, e.g., show a book if your hobby is reading. Choose a picture of small size, less than 100k</w:t>
      </w:r>
      <w:r w:rsidR="0016650B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</w:p>
    <w:bookmarkEnd w:id="2"/>
    <w:p w14:paraId="38946C33" w14:textId="77777777" w:rsidR="00937820" w:rsidRPr="00937820" w:rsidRDefault="00937820" w:rsidP="00937820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5AF8B923" w14:textId="77777777" w:rsidR="003421B3" w:rsidRDefault="00D65BEB" w:rsidP="00E7104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bookmarkStart w:id="3" w:name="_Hlk129171427"/>
      <w:r>
        <w:rPr>
          <w:rFonts w:ascii="Times New Roman" w:hAnsi="Times New Roman" w:cs="Times New Roman"/>
          <w:sz w:val="24"/>
          <w:szCs w:val="24"/>
        </w:rPr>
        <w:t xml:space="preserve">Make sure all of your end devices’ (beside the server) IP addresses are configured through DHCP. </w:t>
      </w:r>
    </w:p>
    <w:p w14:paraId="7F4C1316" w14:textId="03A6BE53" w:rsidR="00D65BEB" w:rsidRDefault="003421B3" w:rsidP="003421B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we add an additional PC to the network and manually configure its IP address to 192.168.1.140, will it be able to communicate with the other PCs</w:t>
      </w:r>
      <w:r w:rsidR="009168F0">
        <w:rPr>
          <w:rFonts w:ascii="Times New Roman" w:hAnsi="Times New Roman" w:cs="Times New Roman"/>
          <w:sz w:val="24"/>
          <w:szCs w:val="24"/>
        </w:rPr>
        <w:t xml:space="preserve"> in the network</w:t>
      </w:r>
      <w:r>
        <w:rPr>
          <w:rFonts w:ascii="Times New Roman" w:hAnsi="Times New Roman" w:cs="Times New Roman"/>
          <w:sz w:val="24"/>
          <w:szCs w:val="24"/>
        </w:rPr>
        <w:t xml:space="preserve">? Why? </w:t>
      </w:r>
      <w:r w:rsidR="00D65BEB" w:rsidRPr="00146C35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46C35" w:rsidRPr="00146C35">
        <w:rPr>
          <w:rFonts w:ascii="Times New Roman" w:hAnsi="Times New Roman" w:cs="Times New Roman"/>
          <w:b/>
          <w:bCs/>
          <w:sz w:val="24"/>
          <w:szCs w:val="24"/>
        </w:rPr>
        <w:t xml:space="preserve"> points</w:t>
      </w:r>
      <w:r w:rsidR="00D65BEB" w:rsidRPr="00146C35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0458BF">
        <w:rPr>
          <w:rFonts w:ascii="Times New Roman" w:hAnsi="Times New Roman" w:cs="Times New Roman"/>
          <w:b/>
          <w:bCs/>
          <w:sz w:val="24"/>
          <w:szCs w:val="24"/>
        </w:rPr>
        <w:t xml:space="preserve"> The IP address 192.168.1.140 is not valid due to our subnet mask of 225.255.255.128. IP address range due to subnet mask is 192.168.1.0 – 192.168.1.127</w:t>
      </w:r>
    </w:p>
    <w:p w14:paraId="370AF759" w14:textId="77777777" w:rsidR="00D65BEB" w:rsidRDefault="00D65BEB" w:rsidP="00D65B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82AEA8" w14:textId="013592C4" w:rsidR="00106230" w:rsidRPr="00403B27" w:rsidRDefault="00DB12D4" w:rsidP="00E7104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the setting interface of your </w:t>
      </w:r>
      <w:r w:rsidR="000C3803">
        <w:rPr>
          <w:rFonts w:ascii="Times New Roman" w:hAnsi="Times New Roman" w:cs="Times New Roman"/>
          <w:sz w:val="24"/>
          <w:szCs w:val="24"/>
        </w:rPr>
        <w:t>access point</w:t>
      </w:r>
      <w:r w:rsidR="00403B27" w:rsidRPr="00403B27">
        <w:rPr>
          <w:rFonts w:ascii="Times New Roman" w:hAnsi="Times New Roman" w:cs="Times New Roman"/>
          <w:sz w:val="24"/>
          <w:szCs w:val="24"/>
        </w:rPr>
        <w:t>.</w:t>
      </w:r>
      <w:r w:rsidR="007B259F" w:rsidRPr="007B25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B259F" w:rsidRPr="00DF65EB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77313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B259F" w:rsidRPr="00DF65EB">
        <w:rPr>
          <w:rFonts w:ascii="Times New Roman" w:hAnsi="Times New Roman" w:cs="Times New Roman"/>
          <w:b/>
          <w:bCs/>
          <w:sz w:val="24"/>
          <w:szCs w:val="24"/>
        </w:rPr>
        <w:t xml:space="preserve"> point</w:t>
      </w:r>
      <w:r w:rsidR="00773137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B259F" w:rsidRPr="00DF65E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A2C9741" w14:textId="6FF59BA0" w:rsidR="00403B27" w:rsidRDefault="006C7103" w:rsidP="003A660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nfig tab, n</w:t>
      </w:r>
      <w:r w:rsidR="003A660D">
        <w:rPr>
          <w:rFonts w:ascii="Times New Roman" w:hAnsi="Times New Roman" w:cs="Times New Roman"/>
          <w:sz w:val="24"/>
          <w:szCs w:val="24"/>
        </w:rPr>
        <w:t xml:space="preserve">ame </w:t>
      </w:r>
      <w:r>
        <w:rPr>
          <w:rFonts w:ascii="Times New Roman" w:hAnsi="Times New Roman" w:cs="Times New Roman"/>
          <w:sz w:val="24"/>
          <w:szCs w:val="24"/>
        </w:rPr>
        <w:t>the access point</w:t>
      </w:r>
      <w:r w:rsidR="003A660D">
        <w:rPr>
          <w:rFonts w:ascii="Times New Roman" w:hAnsi="Times New Roman" w:cs="Times New Roman"/>
          <w:sz w:val="24"/>
          <w:szCs w:val="24"/>
        </w:rPr>
        <w:t xml:space="preserve"> as you want. </w:t>
      </w:r>
    </w:p>
    <w:p w14:paraId="1DF6BF2D" w14:textId="5A90DD75" w:rsidR="00011B93" w:rsidRPr="00DF65EB" w:rsidRDefault="006C7103" w:rsidP="003A660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DF65EB">
        <w:rPr>
          <w:rFonts w:ascii="Times New Roman" w:hAnsi="Times New Roman" w:cs="Times New Roman"/>
          <w:sz w:val="24"/>
          <w:szCs w:val="24"/>
        </w:rPr>
        <w:t xml:space="preserve">onfigure the </w:t>
      </w:r>
      <w:r>
        <w:rPr>
          <w:rFonts w:ascii="Times New Roman" w:hAnsi="Times New Roman" w:cs="Times New Roman"/>
          <w:sz w:val="24"/>
          <w:szCs w:val="24"/>
        </w:rPr>
        <w:t>name of your wireless signal to be CINF 3331</w:t>
      </w:r>
      <w:r w:rsidR="00DF65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CAFD0A" w14:textId="7F13FC8A" w:rsidR="009027DC" w:rsidRDefault="006C7103" w:rsidP="003A660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figure the authentication setting appropriately. Use </w:t>
      </w:r>
      <w:r w:rsidRPr="007B259F">
        <w:rPr>
          <w:rFonts w:ascii="Times New Roman" w:hAnsi="Times New Roman" w:cs="Times New Roman"/>
          <w:i/>
          <w:iCs/>
          <w:sz w:val="24"/>
          <w:szCs w:val="24"/>
        </w:rPr>
        <w:t>your student ID</w:t>
      </w:r>
      <w:r>
        <w:rPr>
          <w:rFonts w:ascii="Times New Roman" w:hAnsi="Times New Roman" w:cs="Times New Roman"/>
          <w:sz w:val="24"/>
          <w:szCs w:val="24"/>
        </w:rPr>
        <w:t xml:space="preserve"> as the connection password. </w:t>
      </w:r>
      <w:r w:rsidR="006440A8">
        <w:rPr>
          <w:rFonts w:ascii="Times New Roman" w:hAnsi="Times New Roman" w:cs="Times New Roman"/>
          <w:sz w:val="24"/>
          <w:szCs w:val="24"/>
        </w:rPr>
        <w:t>Append any capital letter to the end if necessary.</w:t>
      </w:r>
    </w:p>
    <w:p w14:paraId="196C6EFC" w14:textId="77777777" w:rsidR="00790C67" w:rsidRDefault="00790C67" w:rsidP="00790C6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E1F24D5" w14:textId="122E64C0" w:rsidR="00DF65EB" w:rsidRPr="002D5132" w:rsidRDefault="00A270E5" w:rsidP="00902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nect all laptops</w:t>
      </w:r>
      <w:r w:rsidR="00790C67">
        <w:rPr>
          <w:rFonts w:ascii="Times New Roman" w:hAnsi="Times New Roman" w:cs="Times New Roman"/>
          <w:sz w:val="24"/>
          <w:szCs w:val="24"/>
        </w:rPr>
        <w:t xml:space="preserve"> to the </w:t>
      </w:r>
      <w:r w:rsidR="007B259F">
        <w:rPr>
          <w:rFonts w:ascii="Times New Roman" w:hAnsi="Times New Roman" w:cs="Times New Roman"/>
          <w:sz w:val="24"/>
          <w:szCs w:val="24"/>
        </w:rPr>
        <w:t>access point</w:t>
      </w:r>
      <w:r w:rsidR="00424FEF">
        <w:rPr>
          <w:rFonts w:ascii="Times New Roman" w:hAnsi="Times New Roman" w:cs="Times New Roman"/>
          <w:sz w:val="24"/>
          <w:szCs w:val="24"/>
        </w:rPr>
        <w:t>.</w:t>
      </w:r>
      <w:r w:rsidR="00790C67">
        <w:rPr>
          <w:rFonts w:ascii="Times New Roman" w:hAnsi="Times New Roman" w:cs="Times New Roman"/>
          <w:sz w:val="24"/>
          <w:szCs w:val="24"/>
        </w:rPr>
        <w:t xml:space="preserve"> </w:t>
      </w:r>
      <w:r w:rsidR="00424FEF">
        <w:rPr>
          <w:rFonts w:ascii="Times New Roman" w:hAnsi="Times New Roman" w:cs="Times New Roman"/>
          <w:sz w:val="24"/>
          <w:szCs w:val="24"/>
        </w:rPr>
        <w:t>Remember to</w:t>
      </w:r>
      <w:r w:rsidR="00790C67">
        <w:rPr>
          <w:rFonts w:ascii="Times New Roman" w:hAnsi="Times New Roman" w:cs="Times New Roman"/>
          <w:sz w:val="24"/>
          <w:szCs w:val="24"/>
        </w:rPr>
        <w:t xml:space="preserve"> chang</w:t>
      </w:r>
      <w:r w:rsidR="00424FEF">
        <w:rPr>
          <w:rFonts w:ascii="Times New Roman" w:hAnsi="Times New Roman" w:cs="Times New Roman"/>
          <w:sz w:val="24"/>
          <w:szCs w:val="24"/>
        </w:rPr>
        <w:t>e</w:t>
      </w:r>
      <w:r w:rsidR="00790C67">
        <w:rPr>
          <w:rFonts w:ascii="Times New Roman" w:hAnsi="Times New Roman" w:cs="Times New Roman"/>
          <w:sz w:val="24"/>
          <w:szCs w:val="24"/>
        </w:rPr>
        <w:t xml:space="preserve"> the physical network interface</w:t>
      </w:r>
      <w:r w:rsidR="00424FEF">
        <w:rPr>
          <w:rFonts w:ascii="Times New Roman" w:hAnsi="Times New Roman" w:cs="Times New Roman"/>
          <w:sz w:val="24"/>
          <w:szCs w:val="24"/>
        </w:rPr>
        <w:t xml:space="preserve">. </w:t>
      </w:r>
      <w:r w:rsidR="00790C67" w:rsidRPr="00790C67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D65BE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90C67" w:rsidRPr="00790C67">
        <w:rPr>
          <w:rFonts w:ascii="Times New Roman" w:hAnsi="Times New Roman" w:cs="Times New Roman"/>
          <w:b/>
          <w:bCs/>
          <w:sz w:val="24"/>
          <w:szCs w:val="24"/>
        </w:rPr>
        <w:t xml:space="preserve"> points)</w:t>
      </w:r>
    </w:p>
    <w:p w14:paraId="0061E048" w14:textId="77777777" w:rsidR="002D5132" w:rsidRPr="00960980" w:rsidRDefault="002D5132" w:rsidP="002D513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EFFCDF" w14:textId="37C9D660" w:rsidR="00960980" w:rsidRPr="00EE0480" w:rsidRDefault="00960980" w:rsidP="00902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60980">
        <w:rPr>
          <w:rFonts w:ascii="Times New Roman" w:hAnsi="Times New Roman" w:cs="Times New Roman"/>
          <w:sz w:val="24"/>
          <w:szCs w:val="24"/>
        </w:rPr>
        <w:t xml:space="preserve">Connect </w:t>
      </w:r>
      <w:r w:rsidR="004E22AB" w:rsidRPr="00413CCA">
        <w:rPr>
          <w:rFonts w:ascii="Times New Roman" w:hAnsi="Times New Roman" w:cs="Times New Roman"/>
          <w:sz w:val="24"/>
          <w:szCs w:val="24"/>
        </w:rPr>
        <w:t>the smartphone</w:t>
      </w:r>
      <w:r w:rsidR="004E22AB" w:rsidRPr="00960980">
        <w:rPr>
          <w:rFonts w:ascii="Times New Roman" w:hAnsi="Times New Roman" w:cs="Times New Roman"/>
          <w:sz w:val="24"/>
          <w:szCs w:val="24"/>
        </w:rPr>
        <w:t xml:space="preserve"> </w:t>
      </w:r>
      <w:r w:rsidRPr="00960980">
        <w:rPr>
          <w:rFonts w:ascii="Times New Roman" w:hAnsi="Times New Roman" w:cs="Times New Roman"/>
          <w:sz w:val="24"/>
          <w:szCs w:val="24"/>
        </w:rPr>
        <w:t xml:space="preserve">to the </w:t>
      </w:r>
      <w:r w:rsidR="00FD38C9">
        <w:rPr>
          <w:rFonts w:ascii="Times New Roman" w:hAnsi="Times New Roman" w:cs="Times New Roman"/>
          <w:sz w:val="24"/>
          <w:szCs w:val="24"/>
        </w:rPr>
        <w:t>access point</w:t>
      </w:r>
      <w:r>
        <w:rPr>
          <w:rFonts w:ascii="Times New Roman" w:hAnsi="Times New Roman" w:cs="Times New Roman"/>
          <w:sz w:val="24"/>
          <w:szCs w:val="24"/>
        </w:rPr>
        <w:t>.</w:t>
      </w:r>
      <w:r w:rsidR="00413CCA">
        <w:rPr>
          <w:rFonts w:ascii="Times New Roman" w:hAnsi="Times New Roman" w:cs="Times New Roman"/>
          <w:sz w:val="24"/>
          <w:szCs w:val="24"/>
        </w:rPr>
        <w:t xml:space="preserve"> </w:t>
      </w:r>
      <w:r w:rsidR="00413CCA" w:rsidRPr="00413CCA">
        <w:rPr>
          <w:rFonts w:ascii="Times New Roman" w:hAnsi="Times New Roman" w:cs="Times New Roman"/>
          <w:b/>
          <w:bCs/>
          <w:sz w:val="24"/>
          <w:szCs w:val="24"/>
        </w:rPr>
        <w:t>(2 points)</w:t>
      </w:r>
    </w:p>
    <w:p w14:paraId="148AAC12" w14:textId="77777777" w:rsidR="00EE0480" w:rsidRPr="00EE0480" w:rsidRDefault="00EE0480" w:rsidP="00EE048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8EBA38" w14:textId="65F556EF" w:rsidR="00EE0480" w:rsidRPr="009027DC" w:rsidRDefault="00EE0480" w:rsidP="009027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ping command </w:t>
      </w:r>
      <w:r w:rsidR="00D65BEB">
        <w:rPr>
          <w:rFonts w:ascii="Times New Roman" w:hAnsi="Times New Roman" w:cs="Times New Roman"/>
          <w:sz w:val="24"/>
          <w:szCs w:val="24"/>
        </w:rPr>
        <w:t xml:space="preserve">or simple PDU </w:t>
      </w:r>
      <w:r>
        <w:rPr>
          <w:rFonts w:ascii="Times New Roman" w:hAnsi="Times New Roman" w:cs="Times New Roman"/>
          <w:sz w:val="24"/>
          <w:szCs w:val="24"/>
        </w:rPr>
        <w:t>to test all connections to make sure they are all valid.</w:t>
      </w:r>
      <w:r w:rsidR="00D75165">
        <w:rPr>
          <w:rFonts w:ascii="Times New Roman" w:hAnsi="Times New Roman" w:cs="Times New Roman"/>
          <w:sz w:val="24"/>
          <w:szCs w:val="24"/>
        </w:rPr>
        <w:t xml:space="preserve"> </w:t>
      </w:r>
      <w:r w:rsidR="005F77EF">
        <w:rPr>
          <w:rFonts w:ascii="Times New Roman" w:hAnsi="Times New Roman" w:cs="Times New Roman"/>
          <w:sz w:val="24"/>
          <w:szCs w:val="24"/>
        </w:rPr>
        <w:t xml:space="preserve">All end devices should be able to visit the website on the server. </w:t>
      </w:r>
      <w:r w:rsidR="00D75165" w:rsidRPr="00F16A4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0B38B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D75165" w:rsidRPr="00F16A43">
        <w:rPr>
          <w:rFonts w:ascii="Times New Roman" w:hAnsi="Times New Roman" w:cs="Times New Roman"/>
          <w:b/>
          <w:bCs/>
          <w:sz w:val="24"/>
          <w:szCs w:val="24"/>
        </w:rPr>
        <w:t xml:space="preserve"> points)</w:t>
      </w:r>
      <w:bookmarkEnd w:id="3"/>
    </w:p>
    <w:sectPr w:rsidR="00EE0480" w:rsidRPr="009027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8712FF"/>
    <w:multiLevelType w:val="hybridMultilevel"/>
    <w:tmpl w:val="DD663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8D65C5"/>
    <w:multiLevelType w:val="hybridMultilevel"/>
    <w:tmpl w:val="AA0E708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D7A739A"/>
    <w:multiLevelType w:val="hybridMultilevel"/>
    <w:tmpl w:val="9732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C73FAB"/>
    <w:multiLevelType w:val="hybridMultilevel"/>
    <w:tmpl w:val="B3348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A43D3F"/>
    <w:multiLevelType w:val="hybridMultilevel"/>
    <w:tmpl w:val="3AA67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7ewMDQyNTU1tjRR0lEKTi0uzszPAykwNKgFAPy1W7UtAAAA"/>
  </w:docVars>
  <w:rsids>
    <w:rsidRoot w:val="00142104"/>
    <w:rsid w:val="00011B93"/>
    <w:rsid w:val="00011CD9"/>
    <w:rsid w:val="000458BF"/>
    <w:rsid w:val="00082AFF"/>
    <w:rsid w:val="000A6246"/>
    <w:rsid w:val="000A7B3F"/>
    <w:rsid w:val="000B38B8"/>
    <w:rsid w:val="000C3803"/>
    <w:rsid w:val="000F7F68"/>
    <w:rsid w:val="00106230"/>
    <w:rsid w:val="00142104"/>
    <w:rsid w:val="00146C35"/>
    <w:rsid w:val="0016650B"/>
    <w:rsid w:val="00170407"/>
    <w:rsid w:val="001D48CC"/>
    <w:rsid w:val="001E0C63"/>
    <w:rsid w:val="001E3D07"/>
    <w:rsid w:val="001E58DA"/>
    <w:rsid w:val="00211304"/>
    <w:rsid w:val="00253F29"/>
    <w:rsid w:val="00256A33"/>
    <w:rsid w:val="002805DF"/>
    <w:rsid w:val="002B54A3"/>
    <w:rsid w:val="002C11E7"/>
    <w:rsid w:val="002D5132"/>
    <w:rsid w:val="002E4BA1"/>
    <w:rsid w:val="003421B3"/>
    <w:rsid w:val="00371D48"/>
    <w:rsid w:val="0039785C"/>
    <w:rsid w:val="003A3CE5"/>
    <w:rsid w:val="003A660D"/>
    <w:rsid w:val="00403B27"/>
    <w:rsid w:val="00413CCA"/>
    <w:rsid w:val="00424FEF"/>
    <w:rsid w:val="00433974"/>
    <w:rsid w:val="0044295F"/>
    <w:rsid w:val="004651C2"/>
    <w:rsid w:val="004A0232"/>
    <w:rsid w:val="004A2E5B"/>
    <w:rsid w:val="004D275C"/>
    <w:rsid w:val="004E22AB"/>
    <w:rsid w:val="004E7418"/>
    <w:rsid w:val="00526E81"/>
    <w:rsid w:val="0054203F"/>
    <w:rsid w:val="005762AF"/>
    <w:rsid w:val="00583CBC"/>
    <w:rsid w:val="00590991"/>
    <w:rsid w:val="0059545A"/>
    <w:rsid w:val="005E6F6A"/>
    <w:rsid w:val="005F77EF"/>
    <w:rsid w:val="006440A8"/>
    <w:rsid w:val="006C7103"/>
    <w:rsid w:val="006E043A"/>
    <w:rsid w:val="007155A9"/>
    <w:rsid w:val="00773137"/>
    <w:rsid w:val="00790C67"/>
    <w:rsid w:val="007B19AB"/>
    <w:rsid w:val="007B259F"/>
    <w:rsid w:val="007F2A59"/>
    <w:rsid w:val="00826469"/>
    <w:rsid w:val="008370BF"/>
    <w:rsid w:val="008B7342"/>
    <w:rsid w:val="008C2162"/>
    <w:rsid w:val="009027DC"/>
    <w:rsid w:val="009168F0"/>
    <w:rsid w:val="00937820"/>
    <w:rsid w:val="00960980"/>
    <w:rsid w:val="009C5C83"/>
    <w:rsid w:val="009D6400"/>
    <w:rsid w:val="00A270E5"/>
    <w:rsid w:val="00A27A01"/>
    <w:rsid w:val="00BB2DE1"/>
    <w:rsid w:val="00BF3967"/>
    <w:rsid w:val="00BF4045"/>
    <w:rsid w:val="00BF53F0"/>
    <w:rsid w:val="00C0501D"/>
    <w:rsid w:val="00C3596B"/>
    <w:rsid w:val="00C44A63"/>
    <w:rsid w:val="00C5301B"/>
    <w:rsid w:val="00D6595D"/>
    <w:rsid w:val="00D65BEB"/>
    <w:rsid w:val="00D65E50"/>
    <w:rsid w:val="00D75165"/>
    <w:rsid w:val="00D90214"/>
    <w:rsid w:val="00DB12D4"/>
    <w:rsid w:val="00DF65EB"/>
    <w:rsid w:val="00E166B6"/>
    <w:rsid w:val="00E7104E"/>
    <w:rsid w:val="00E92BFE"/>
    <w:rsid w:val="00E96806"/>
    <w:rsid w:val="00E96CE7"/>
    <w:rsid w:val="00EA715D"/>
    <w:rsid w:val="00EE0480"/>
    <w:rsid w:val="00F16A43"/>
    <w:rsid w:val="00F66E48"/>
    <w:rsid w:val="00F70EA4"/>
    <w:rsid w:val="00FD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1DB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9AB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19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19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7B19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2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A59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9AB"/>
    <w:pPr>
      <w:spacing w:after="200" w:line="276" w:lineRule="auto"/>
    </w:pPr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19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19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7B19A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2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A59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xiaojj</dc:creator>
  <cp:keywords/>
  <dc:description/>
  <cp:lastModifiedBy>owner</cp:lastModifiedBy>
  <cp:revision>84</cp:revision>
  <dcterms:created xsi:type="dcterms:W3CDTF">2020-10-10T01:44:00Z</dcterms:created>
  <dcterms:modified xsi:type="dcterms:W3CDTF">2023-03-16T21:08:00Z</dcterms:modified>
</cp:coreProperties>
</file>